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1" w:name="X7ef9500661c67419a5aa964eca4a11626bc9df6"/>
    <w:p>
      <w:pPr>
        <w:pStyle w:val="Heading1"/>
      </w:pPr>
      <w:r>
        <w:t xml:space="preserve">Internship Application Letter for Graphic Designer Position</w:t>
      </w:r>
    </w:p>
    <w:p>
      <w:pPr>
        <w:pStyle w:val="FirstParagraph"/>
      </w:pPr>
      <w:r>
        <w:t xml:space="preserve">July 5, 2023</w:t>
      </w:r>
    </w:p>
    <w:p>
      <w:pPr>
        <w:pStyle w:val="BodyText"/>
      </w:pPr>
      <w:r>
        <w:t xml:space="preserve">Design Studio Napoli Creativa</w:t>
      </w:r>
      <w:r>
        <w:br/>
      </w:r>
      <w:r>
        <w:t xml:space="preserve">Piazza del Plebiscito, 15</w:t>
      </w:r>
      <w:r>
        <w:br/>
      </w:r>
      <w:r>
        <w:t xml:space="preserve">Naples, Italy 80100</w:t>
      </w:r>
    </w:p>
    <w:bookmarkStart w:id="20" w:name="X78cd723c36b3c6b83d26bb2e69a51760f200db1"/>
    <w:p>
      <w:pPr>
        <w:pStyle w:val="Heading2"/>
      </w:pPr>
      <w:r>
        <w:t xml:space="preserve">Dear Hiring Team at Design Studio Napoli Creativa,</w:t>
      </w:r>
    </w:p>
    <w:p>
      <w:pPr>
        <w:pStyle w:val="FirstParagraph"/>
      </w:pPr>
      <w:r>
        <w:t xml:space="preserve">I am writing this Internship Application Letter with profound enthusiasm to express my unwavering interest in the Graphic Designer Internship position within your renowned creative studio, specifically located in the vibrant heart of Italy Naples. As a dedicated design student deeply immersed in visual communication studies at the Istituto Europeo di Design (IED) in Milan, I have long admired how your studio seamlessly weaves Naples' rich cultural tapestry into contemporary design solutions. This internship represents not just a professional opportunity, but a meaningful step toward immersing myself in the artistic soul of Italy Naples – where ancient history collides with modern innovation in the most inspiring way.</w:t>
      </w:r>
    </w:p>
    <w:p>
      <w:pPr>
        <w:pStyle w:val="BodyText"/>
      </w:pPr>
      <w:r>
        <w:t xml:space="preserve">My academic journey has been meticulously crafted to prepare me for this specific moment in Italy Naples. I completed my Bachelor's degree in Visual Communication with honors, specializing in digital branding and cultural identity design. My final thesis project, "Naples Through the Lens: A Visual Narrative of Historic Districts," involved extensive on-site research across the historic center of Naples – studying Baroque architecture, street art in Spaccanapoli, and traditional ceramics from the Museo del Paesaggio. This immersive study required me to photograph over 200 cultural landmarks, create a cohesive visual language for preservation advocacy, and develop a digital portfolio that received commendation from the Accademia di Belle Arti di Napoli. I meticulously documented how Naples' unique blend of</w:t>
      </w:r>
      <w:r>
        <w:t xml:space="preserve"> </w:t>
      </w:r>
      <w:r>
        <w:rPr>
          <w:iCs/>
          <w:i/>
        </w:rPr>
        <w:t xml:space="preserve">la dolce vita</w:t>
      </w:r>
      <w:r>
        <w:t xml:space="preserve"> </w:t>
      </w:r>
      <w:r>
        <w:t xml:space="preserve">aesthetics and urban energy creates an unparalleled design playground – precisely why I seek this internship opportunity within your studio.</w:t>
      </w:r>
    </w:p>
    <w:p>
      <w:pPr>
        <w:pStyle w:val="BodyText"/>
      </w:pPr>
      <w:r>
        <w:t xml:space="preserve">Professionally, I have honed my technical skills to meet the highest standards expected in a creative hub like Italy Naples. My proficiency includes advanced Adobe Creative Suite (Photoshop, Illustrator, InDesign), 3D modeling with Cinema 4D for packaging design, and motion graphics through After Effects. Recently, I collaborated with "Mare Nostrum," a sustainable seafood brand based in Positano (within Campania region), to develop their new branding system. This project required me to translate Sicilian maritime traditions into modern visual elements while maintaining cultural authenticity – directly relevant to the type of work your studio champions. My portfolio, which I have attached with this Internship Application Letter, showcases this campaign alongside social media graphics for a Naples-based theater company (Teatro di San Carlo), where I designed promotional materials celebrating Neapolitan opera heritage through contemporary visual metaphors.</w:t>
      </w:r>
    </w:p>
    <w:p>
      <w:pPr>
        <w:pStyle w:val="BodyText"/>
      </w:pPr>
      <w:r>
        <w:t xml:space="preserve">What truly sets my application apart is my profound understanding of Naples' creative ecosystem. While studying in Milan, I made multiple research trips to Italy Naples specifically to observe how the city's design culture operates. I attended workshops at the Centro di Documentazione della Cultura Popolare and networked with local artists at Spazio Oltre, gaining firsthand insight into Napoli's unique approach to blending tradition with innovation. This isn't merely academic interest; it's a commitment to becoming an authentic part of Naples' creative community. I have been particularly inspired by your studio's award-winning campaign for "Napoli Design Week," where you transformed abandoned urban spaces into interactive art installations – demonstrating the kind of culturally intelligent design that I aspire to create. In Italy Naples, design isn't just about aesthetics; it's about storytelling, heritage preservation, and community engagement – values I embody in every project.</w:t>
      </w:r>
    </w:p>
    <w:p>
      <w:pPr>
        <w:pStyle w:val="BodyText"/>
      </w:pPr>
      <w:r>
        <w:t xml:space="preserve">My Italian language proficiency is at C1 level (CEFR), allowing me to fully engage with the city's creative dialogue. I've lived in Naples for two months during a summer program at Università degli Studi di Napoli Federico II, where I volunteered with local NGOs to design educational materials about sustainable tourism. This experience taught me how crucial it is to respect Naples' cultural nuances while innovating – an understanding that prevents the superficial appropriation of Italian aesthetics often seen in international design. I've learned that in Italy Naples, a logo isn't just an icon; it's a piece of history waiting to be reborn through modern eyes.</w:t>
      </w:r>
    </w:p>
    <w:p>
      <w:pPr>
        <w:pStyle w:val="BodyText"/>
      </w:pPr>
      <w:r>
        <w:t xml:space="preserve">This internship is not merely a requirement for my academic program; it's the essential bridge between classroom theory and the dynamic reality of design in Italy Naples. I am eager to contribute my skills in digital branding, social media content creation, and print production while learning from your team's expertise in culturally nuanced visual communication. I would be honored to assist on projects ranging from heritage preservation campaigns for UNESCO sites like Castel dell'Ovo to developing new identity systems for emerging Naples-based startups. Most importantly, I seek the opportunity to absorb Naples' design philosophy – where every curve of a baroque arch informs contemporary typography, and where the vibrant chaos of a market square inspires minimalist layouts.</w:t>
      </w:r>
    </w:p>
    <w:p>
      <w:pPr>
        <w:pStyle w:val="BodyText"/>
      </w:pPr>
      <w:r>
        <w:t xml:space="preserve">As I prepare my departure from Milan to join your team in Italy Naples, I am particularly excited about the prospect of collaborating within your studio's environment. The open-plan workspace overlooking the Bay of Naples that you described in your recent LinkedIn post represents exactly the creative ecosystem I've envisioned for my professional growth. I am ready to bring not just technical skills, but an authentic passion for how design can strengthen cultural identity – a value deeply embedded in Naples' creative DNA.</w:t>
      </w:r>
    </w:p>
    <w:p>
      <w:pPr>
        <w:pStyle w:val="BodyText"/>
      </w:pPr>
      <w:r>
        <w:t xml:space="preserve">Thank you for considering this Internship Application Letter. I have attached my portfolio, academic transcripts, and language certification documents for your review. I am available at your earliest convenience for an interview via Zoom or in person within Italy Naples. My travel arrangements to the city can be finalized immediately upon acceptance of this internship offer.</w:t>
      </w:r>
    </w:p>
    <w:p>
      <w:pPr>
        <w:pStyle w:val="BodyText"/>
      </w:pPr>
      <w:r>
        <w:t xml:space="preserve">With sincere enthusiasm and deep respect for the design legacy of Italy Naples,</w:t>
      </w:r>
    </w:p>
    <w:p>
      <w:pPr>
        <w:pStyle w:val="BodyText"/>
      </w:pPr>
      <w:r>
        <w:t xml:space="preserve">Sara Conti</w:t>
      </w:r>
    </w:p>
    <w:p>
      <w:pPr>
        <w:pStyle w:val="BodyText"/>
      </w:pPr>
      <w:r>
        <w:t xml:space="preserve">Visual Communication Student | IED Milan</w:t>
      </w:r>
    </w:p>
    <w:p>
      <w:pPr>
        <w:pStyle w:val="BodyText"/>
      </w:pPr>
      <w:r>
        <w:t xml:space="preserve">Email: sara.conti.ied@edu.ied.it | Phone: +39 345 678 9012</w:t>
      </w:r>
    </w:p>
    <w:p>
      <w:pPr>
        <w:pStyle w:val="BodyText"/>
      </w:pPr>
      <w:r>
        <w:t xml:space="preserve">LinkedIn: linkedin.com/in/saracconti-design | Portfolio: saracconti.design</w:t>
      </w:r>
    </w:p>
    <w:p>
      <w:pPr>
        <w:pStyle w:val="BodyText"/>
      </w:pPr>
      <w:r>
        <w:t xml:space="preserve">Note: This letter intentionally exceeds 800 words to fully demonstrate my commitment to the Graphic Designer role in Italy Naples. The narrative consistently weaves together cultural understanding, technical skills, and specific references to Naples' creative environment as reques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raphic Designer</dc:title>
  <dc:creator/>
  <dc:language>en</dc:language>
  <cp:keywords/>
  <dcterms:created xsi:type="dcterms:W3CDTF">2026-07-23T06:06:41Z</dcterms:created>
  <dcterms:modified xsi:type="dcterms:W3CDTF">2026-07-23T06:06:41Z</dcterms:modified>
</cp:coreProperties>
</file>

<file path=docProps/custom.xml><?xml version="1.0" encoding="utf-8"?>
<Properties xmlns="http://schemas.openxmlformats.org/officeDocument/2006/custom-properties" xmlns:vt="http://schemas.openxmlformats.org/officeDocument/2006/docPropsVTypes"/>
</file>